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36919" w14:textId="5EB5BD38" w:rsidR="00CA0287" w:rsidRDefault="00632F58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reating Series from Dictionary</w:t>
      </w:r>
    </w:p>
    <w:p w14:paraId="0904EA0D" w14:textId="23FDFCAC" w:rsidR="00632F58" w:rsidRDefault="00632F58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6CF1846" wp14:editId="71E2F591">
            <wp:extent cx="2676525" cy="1171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781D4" w14:textId="77777777" w:rsidR="00632F58" w:rsidRDefault="00632F58" w:rsidP="0084702A">
      <w:pPr>
        <w:rPr>
          <w:b/>
          <w:bCs/>
          <w:sz w:val="32"/>
          <w:szCs w:val="32"/>
          <w:u w:val="single"/>
        </w:rPr>
      </w:pPr>
    </w:p>
    <w:p w14:paraId="6A1E01E0" w14:textId="34AC6B27" w:rsidR="00632F58" w:rsidRDefault="00632F58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reating Data Frame and Using head()</w:t>
      </w:r>
    </w:p>
    <w:p w14:paraId="6B29A44F" w14:textId="4F0F3FAB" w:rsidR="00632F58" w:rsidRDefault="00632F58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70A60A2" wp14:editId="0429F4B5">
            <wp:extent cx="2381250" cy="1790700"/>
            <wp:effectExtent l="0" t="0" r="0" b="0"/>
            <wp:docPr id="4" name="Picture 4" descr="A picture containing text, scor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scoreboa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0CE0A" w14:textId="77777777" w:rsidR="00154A77" w:rsidRDefault="00154A77" w:rsidP="0084702A">
      <w:pPr>
        <w:rPr>
          <w:b/>
          <w:bCs/>
          <w:sz w:val="32"/>
          <w:szCs w:val="32"/>
          <w:u w:val="single"/>
        </w:rPr>
      </w:pPr>
    </w:p>
    <w:p w14:paraId="3D1372B1" w14:textId="2AFAFC30" w:rsidR="00604104" w:rsidRDefault="00604104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Setting </w:t>
      </w:r>
      <w:r w:rsidR="009D7C20">
        <w:rPr>
          <w:b/>
          <w:bCs/>
          <w:sz w:val="32"/>
          <w:szCs w:val="32"/>
          <w:u w:val="single"/>
        </w:rPr>
        <w:t>Index</w:t>
      </w:r>
      <w:r>
        <w:rPr>
          <w:b/>
          <w:bCs/>
          <w:sz w:val="32"/>
          <w:szCs w:val="32"/>
          <w:u w:val="single"/>
        </w:rPr>
        <w:t xml:space="preserve"> &amp; Accessing Elements</w:t>
      </w:r>
    </w:p>
    <w:p w14:paraId="76CA76BE" w14:textId="271C07C6" w:rsidR="00604104" w:rsidRDefault="00604104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9630A66" wp14:editId="6792D23B">
            <wp:extent cx="2505075" cy="1819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C7139" w14:textId="77777777" w:rsidR="00575CD2" w:rsidRDefault="00575CD2" w:rsidP="0084702A">
      <w:pPr>
        <w:rPr>
          <w:b/>
          <w:bCs/>
          <w:sz w:val="32"/>
          <w:szCs w:val="32"/>
          <w:u w:val="single"/>
        </w:rPr>
      </w:pPr>
    </w:p>
    <w:p w14:paraId="3DDAE1FA" w14:textId="1BFCF678" w:rsidR="00575CD2" w:rsidRDefault="00575CD2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indexing b row with Forward Fill</w:t>
      </w:r>
    </w:p>
    <w:p w14:paraId="4C0AB370" w14:textId="517B1E1D" w:rsidR="00575CD2" w:rsidRDefault="00575CD2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7B3F31C6" wp14:editId="426560B5">
            <wp:extent cx="2447925" cy="1590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5563" w14:textId="77777777" w:rsidR="00575CD2" w:rsidRDefault="00575CD2" w:rsidP="0084702A">
      <w:pPr>
        <w:rPr>
          <w:b/>
          <w:bCs/>
          <w:sz w:val="32"/>
          <w:szCs w:val="32"/>
          <w:u w:val="single"/>
        </w:rPr>
      </w:pPr>
    </w:p>
    <w:p w14:paraId="48FA248E" w14:textId="44083B53" w:rsidR="00604104" w:rsidRDefault="00344B3E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ropping the rows</w:t>
      </w:r>
    </w:p>
    <w:p w14:paraId="37D33339" w14:textId="24B60BB8" w:rsidR="00344B3E" w:rsidRDefault="00344B3E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6EC5859" wp14:editId="64064B9C">
            <wp:extent cx="2943225" cy="24479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D6CB9" w14:textId="77777777" w:rsidR="00344B3E" w:rsidRDefault="00344B3E" w:rsidP="0084702A">
      <w:pPr>
        <w:rPr>
          <w:b/>
          <w:bCs/>
          <w:sz w:val="32"/>
          <w:szCs w:val="32"/>
          <w:u w:val="single"/>
        </w:rPr>
      </w:pPr>
    </w:p>
    <w:p w14:paraId="7A063EEC" w14:textId="00C64ACD" w:rsidR="00344B3E" w:rsidRDefault="00344B3E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ropping the Columns</w:t>
      </w:r>
    </w:p>
    <w:p w14:paraId="205C80C5" w14:textId="3C243E70" w:rsidR="00344B3E" w:rsidRDefault="00344B3E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57C2F58" wp14:editId="183128F3">
            <wp:extent cx="1857375" cy="1466850"/>
            <wp:effectExtent l="0" t="0" r="9525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9FD7" w14:textId="77777777" w:rsidR="00344B3E" w:rsidRDefault="00344B3E" w:rsidP="0084702A">
      <w:pPr>
        <w:rPr>
          <w:b/>
          <w:bCs/>
          <w:sz w:val="32"/>
          <w:szCs w:val="32"/>
          <w:u w:val="single"/>
        </w:rPr>
      </w:pPr>
    </w:p>
    <w:p w14:paraId="67260386" w14:textId="0677AA3C" w:rsidR="009D7C20" w:rsidRDefault="009D7C20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 </w:t>
      </w:r>
      <w:r w:rsidR="00CF6136">
        <w:rPr>
          <w:b/>
          <w:bCs/>
          <w:sz w:val="32"/>
          <w:szCs w:val="32"/>
          <w:u w:val="single"/>
        </w:rPr>
        <w:t>Selecting Data with loc and iloc</w:t>
      </w:r>
    </w:p>
    <w:p w14:paraId="6BFD1E60" w14:textId="1423234C" w:rsidR="00CF6136" w:rsidRDefault="00CF6136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230DCF97" wp14:editId="63E18814">
            <wp:extent cx="2667000" cy="952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B881E" w14:textId="785DE087" w:rsidR="00CF6136" w:rsidRDefault="00CF6136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47BA2BD" wp14:editId="561F04B3">
            <wp:extent cx="2581275" cy="1152525"/>
            <wp:effectExtent l="0" t="0" r="9525" b="9525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7CE0" w14:textId="1DD6FF76" w:rsidR="009D7C20" w:rsidRDefault="004748AB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ata Frame</w:t>
      </w:r>
      <w:r w:rsidR="002D6781">
        <w:rPr>
          <w:b/>
          <w:bCs/>
          <w:sz w:val="32"/>
          <w:szCs w:val="32"/>
          <w:u w:val="single"/>
        </w:rPr>
        <w:t xml:space="preserve"> Arithmetic</w:t>
      </w:r>
    </w:p>
    <w:p w14:paraId="60E35116" w14:textId="5FF0303D" w:rsidR="004748AB" w:rsidRDefault="004748AB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C778036" wp14:editId="2F7E483F">
            <wp:extent cx="2752725" cy="24288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1F2EA" w14:textId="77777777" w:rsidR="002D6781" w:rsidRDefault="002D6781" w:rsidP="0084702A">
      <w:pPr>
        <w:rPr>
          <w:b/>
          <w:bCs/>
          <w:sz w:val="32"/>
          <w:szCs w:val="32"/>
          <w:u w:val="single"/>
        </w:rPr>
      </w:pPr>
    </w:p>
    <w:p w14:paraId="54DDC96F" w14:textId="77777777" w:rsidR="002D6781" w:rsidRDefault="002D6781" w:rsidP="0084702A">
      <w:pPr>
        <w:rPr>
          <w:b/>
          <w:bCs/>
          <w:sz w:val="32"/>
          <w:szCs w:val="32"/>
          <w:u w:val="single"/>
        </w:rPr>
      </w:pPr>
    </w:p>
    <w:p w14:paraId="02879692" w14:textId="77777777" w:rsidR="00EB07D6" w:rsidRDefault="00EB07D6" w:rsidP="0084702A">
      <w:pPr>
        <w:rPr>
          <w:b/>
          <w:bCs/>
          <w:sz w:val="32"/>
          <w:szCs w:val="32"/>
          <w:u w:val="single"/>
        </w:rPr>
      </w:pPr>
    </w:p>
    <w:p w14:paraId="5430B7A5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5CD763F9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NKwFAKC8tG4tAAAA"/>
  </w:docVars>
  <w:rsids>
    <w:rsidRoot w:val="0062293F"/>
    <w:rsid w:val="000548A1"/>
    <w:rsid w:val="00067134"/>
    <w:rsid w:val="00080E7B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1190D"/>
    <w:rsid w:val="002608D3"/>
    <w:rsid w:val="002D6781"/>
    <w:rsid w:val="002D7BF4"/>
    <w:rsid w:val="00301DFB"/>
    <w:rsid w:val="00342A0B"/>
    <w:rsid w:val="00344B3E"/>
    <w:rsid w:val="0039617C"/>
    <w:rsid w:val="003E1047"/>
    <w:rsid w:val="003E2444"/>
    <w:rsid w:val="004160DD"/>
    <w:rsid w:val="00421B80"/>
    <w:rsid w:val="00432985"/>
    <w:rsid w:val="00472C9B"/>
    <w:rsid w:val="004748AB"/>
    <w:rsid w:val="004B5ABD"/>
    <w:rsid w:val="004C7E53"/>
    <w:rsid w:val="004F4315"/>
    <w:rsid w:val="00506D6E"/>
    <w:rsid w:val="00543DFC"/>
    <w:rsid w:val="00573A6A"/>
    <w:rsid w:val="00575CD2"/>
    <w:rsid w:val="005A40C3"/>
    <w:rsid w:val="005E26A5"/>
    <w:rsid w:val="005F2A7A"/>
    <w:rsid w:val="00604104"/>
    <w:rsid w:val="0062293F"/>
    <w:rsid w:val="00632F58"/>
    <w:rsid w:val="00662D98"/>
    <w:rsid w:val="006835AF"/>
    <w:rsid w:val="00685B91"/>
    <w:rsid w:val="00780E22"/>
    <w:rsid w:val="007956B0"/>
    <w:rsid w:val="00797604"/>
    <w:rsid w:val="007A0FDD"/>
    <w:rsid w:val="00840D63"/>
    <w:rsid w:val="00844553"/>
    <w:rsid w:val="0084702A"/>
    <w:rsid w:val="008D31DD"/>
    <w:rsid w:val="009635D7"/>
    <w:rsid w:val="00985010"/>
    <w:rsid w:val="00992C5C"/>
    <w:rsid w:val="009C25D0"/>
    <w:rsid w:val="009C7DBD"/>
    <w:rsid w:val="009D776B"/>
    <w:rsid w:val="009D7C20"/>
    <w:rsid w:val="00A35026"/>
    <w:rsid w:val="00A528F7"/>
    <w:rsid w:val="00A674B0"/>
    <w:rsid w:val="00A93F30"/>
    <w:rsid w:val="00AA5F3E"/>
    <w:rsid w:val="00AA7D46"/>
    <w:rsid w:val="00AD71F1"/>
    <w:rsid w:val="00BF346E"/>
    <w:rsid w:val="00C06EC5"/>
    <w:rsid w:val="00C26C00"/>
    <w:rsid w:val="00C32CF1"/>
    <w:rsid w:val="00C43EE1"/>
    <w:rsid w:val="00CA0287"/>
    <w:rsid w:val="00CB06B7"/>
    <w:rsid w:val="00CD6AB2"/>
    <w:rsid w:val="00CF6136"/>
    <w:rsid w:val="00D06821"/>
    <w:rsid w:val="00D15700"/>
    <w:rsid w:val="00D43C67"/>
    <w:rsid w:val="00D52CB4"/>
    <w:rsid w:val="00D77FDC"/>
    <w:rsid w:val="00DA5D41"/>
    <w:rsid w:val="00DB2DCA"/>
    <w:rsid w:val="00DB653D"/>
    <w:rsid w:val="00E238BF"/>
    <w:rsid w:val="00E44985"/>
    <w:rsid w:val="00E45447"/>
    <w:rsid w:val="00E81848"/>
    <w:rsid w:val="00EB07D6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3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97</cp:revision>
  <dcterms:created xsi:type="dcterms:W3CDTF">2023-03-17T07:22:00Z</dcterms:created>
  <dcterms:modified xsi:type="dcterms:W3CDTF">2023-04-12T12:19:00Z</dcterms:modified>
</cp:coreProperties>
</file>